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Robb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b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57 West Byron Street,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lslotni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046545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die Robbin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